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2EAB" w:rsidRPr="007E6CBC" w:rsidRDefault="007E6CBC" w:rsidP="007E6CBC">
      <w:pPr>
        <w:jc w:val="center"/>
        <w:rPr>
          <w:rFonts w:ascii="標楷體" w:eastAsia="標楷體" w:hAnsi="標楷體"/>
          <w:b/>
          <w:sz w:val="36"/>
          <w:szCs w:val="36"/>
        </w:rPr>
      </w:pPr>
      <w:r w:rsidRPr="007E6CBC">
        <w:rPr>
          <w:rFonts w:ascii="標楷體" w:eastAsia="標楷體" w:hAnsi="標楷體" w:hint="eastAsia"/>
          <w:b/>
          <w:sz w:val="36"/>
          <w:szCs w:val="36"/>
        </w:rPr>
        <w:t>嘉義市宣信國民小學</w:t>
      </w:r>
      <w:r w:rsidR="00A623E7" w:rsidRPr="00A623E7">
        <w:rPr>
          <w:rFonts w:ascii="標楷體" w:eastAsia="標楷體" w:hAnsi="標楷體" w:hint="eastAsia"/>
          <w:b/>
          <w:sz w:val="36"/>
          <w:szCs w:val="36"/>
        </w:rPr>
        <w:t>尋找家庭故事-家人大特寫學習單</w:t>
      </w:r>
    </w:p>
    <w:p w:rsidR="007E6CBC" w:rsidRDefault="007E6CBC" w:rsidP="007E6CBC">
      <w:pPr>
        <w:spacing w:line="0" w:lineRule="atLeast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</w:rPr>
        <w:t xml:space="preserve">　　</w:t>
      </w:r>
      <w:r w:rsidRPr="007E6CBC">
        <w:rPr>
          <w:rFonts w:ascii="標楷體" w:eastAsia="標楷體" w:hAnsi="標楷體" w:hint="eastAsia"/>
          <w:sz w:val="28"/>
          <w:szCs w:val="28"/>
        </w:rPr>
        <w:t>小朋友，想想你最</w:t>
      </w:r>
      <w:r w:rsidR="00A623E7">
        <w:rPr>
          <w:rFonts w:ascii="標楷體" w:eastAsia="標楷體" w:hAnsi="標楷體" w:hint="eastAsia"/>
          <w:sz w:val="28"/>
          <w:szCs w:val="28"/>
        </w:rPr>
        <w:t>親密最感恩的家人是誰？請你做幸福特派記者，發掘家庭中的溫馨故事，針對一位家人</w:t>
      </w:r>
      <w:r w:rsidRPr="007E6CBC">
        <w:rPr>
          <w:rFonts w:ascii="標楷體" w:eastAsia="標楷體" w:hAnsi="標楷體" w:hint="eastAsia"/>
          <w:sz w:val="28"/>
          <w:szCs w:val="28"/>
        </w:rPr>
        <w:t>，</w:t>
      </w:r>
      <w:r w:rsidR="00A623E7" w:rsidRPr="007E6CBC">
        <w:rPr>
          <w:rFonts w:ascii="標楷體" w:eastAsia="標楷體" w:hAnsi="標楷體" w:hint="eastAsia"/>
          <w:sz w:val="28"/>
          <w:szCs w:val="28"/>
        </w:rPr>
        <w:t>照一張相，或是畫一張圖，</w:t>
      </w:r>
      <w:r w:rsidR="00A623E7">
        <w:rPr>
          <w:rFonts w:ascii="標楷體" w:eastAsia="標楷體" w:hAnsi="標楷體" w:hint="eastAsia"/>
          <w:sz w:val="28"/>
          <w:szCs w:val="28"/>
        </w:rPr>
        <w:t>為</w:t>
      </w:r>
      <w:r w:rsidRPr="007E6CBC">
        <w:rPr>
          <w:rFonts w:ascii="標楷體" w:eastAsia="標楷體" w:hAnsi="標楷體" w:hint="eastAsia"/>
          <w:sz w:val="28"/>
          <w:szCs w:val="28"/>
        </w:rPr>
        <w:t>他/她</w:t>
      </w:r>
      <w:r w:rsidR="00A623E7">
        <w:rPr>
          <w:rFonts w:ascii="標楷體" w:eastAsia="標楷體" w:hAnsi="標楷體" w:hint="eastAsia"/>
          <w:sz w:val="28"/>
          <w:szCs w:val="28"/>
        </w:rPr>
        <w:t>做人物焦點特寫報導，寫下</w:t>
      </w:r>
      <w:r w:rsidR="00A623E7" w:rsidRPr="007E6CBC">
        <w:rPr>
          <w:rFonts w:ascii="標楷體" w:eastAsia="標楷體" w:hAnsi="標楷體" w:hint="eastAsia"/>
          <w:sz w:val="28"/>
          <w:szCs w:val="28"/>
        </w:rPr>
        <w:t>他/她</w:t>
      </w:r>
      <w:r w:rsidR="00A623E7">
        <w:rPr>
          <w:rFonts w:ascii="標楷體" w:eastAsia="標楷體" w:hAnsi="標楷體" w:hint="eastAsia"/>
          <w:sz w:val="28"/>
          <w:szCs w:val="28"/>
        </w:rPr>
        <w:t>最讓你印象深刻的事蹟，還有</w:t>
      </w:r>
      <w:r w:rsidRPr="007E6CBC">
        <w:rPr>
          <w:rFonts w:ascii="標楷體" w:eastAsia="標楷體" w:hAnsi="標楷體" w:hint="eastAsia"/>
          <w:sz w:val="28"/>
          <w:szCs w:val="28"/>
        </w:rPr>
        <w:t>最想和他/她說的話！</w:t>
      </w:r>
    </w:p>
    <w:p w:rsidR="008A6002" w:rsidRDefault="008A6002" w:rsidP="007E6CBC">
      <w:pPr>
        <w:spacing w:line="0" w:lineRule="atLeast"/>
        <w:rPr>
          <w:rFonts w:ascii="標楷體" w:eastAsia="標楷體" w:hAnsi="標楷體"/>
          <w:sz w:val="28"/>
          <w:szCs w:val="28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362"/>
      </w:tblGrid>
      <w:tr w:rsidR="007E6CBC" w:rsidTr="00A623E7">
        <w:trPr>
          <w:jc w:val="center"/>
        </w:trPr>
        <w:tc>
          <w:tcPr>
            <w:tcW w:w="8362" w:type="dxa"/>
          </w:tcPr>
          <w:p w:rsidR="007E6CBC" w:rsidRDefault="007E6CBC" w:rsidP="007E6CBC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  <w:bookmarkStart w:id="0" w:name="_GoBack"/>
            <w:bookmarkEnd w:id="0"/>
          </w:p>
          <w:p w:rsidR="007E6CBC" w:rsidRDefault="007E6CBC" w:rsidP="007E6CBC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  <w:p w:rsidR="007E6CBC" w:rsidRDefault="007E6CBC" w:rsidP="007E6CBC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  <w:p w:rsidR="007E6CBC" w:rsidRDefault="007E6CBC" w:rsidP="007E6CBC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  <w:p w:rsidR="007E6CBC" w:rsidRDefault="007E6CBC" w:rsidP="007E6CBC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  <w:p w:rsidR="007E6CBC" w:rsidRDefault="007E6CBC" w:rsidP="007E6CBC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  <w:p w:rsidR="008A6002" w:rsidRDefault="008A6002" w:rsidP="007E6CBC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  <w:p w:rsidR="008A6002" w:rsidRDefault="008A6002" w:rsidP="007E6CBC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  <w:p w:rsidR="007E6CBC" w:rsidRDefault="007E6CBC" w:rsidP="007E6CBC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  <w:p w:rsidR="007E6CBC" w:rsidRDefault="007E6CBC" w:rsidP="007E6CBC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  <w:p w:rsidR="008A6002" w:rsidRDefault="008A6002" w:rsidP="007E6CBC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  <w:p w:rsidR="008A6002" w:rsidRDefault="008A6002" w:rsidP="007E6CBC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  <w:p w:rsidR="007E6CBC" w:rsidRDefault="007E6CBC" w:rsidP="007E6CBC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  <w:p w:rsidR="007E6CBC" w:rsidRDefault="007E6CBC" w:rsidP="007E6CBC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  <w:p w:rsidR="007E6CBC" w:rsidRDefault="007E6CBC" w:rsidP="007E6CBC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  <w:p w:rsidR="007E6CBC" w:rsidRDefault="007E6CBC" w:rsidP="007E6CBC">
            <w:pPr>
              <w:spacing w:line="0" w:lineRule="atLeast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</w:tbl>
    <w:p w:rsidR="007E6CBC" w:rsidRDefault="007E6CBC" w:rsidP="007E6CBC">
      <w:pPr>
        <w:spacing w:line="0" w:lineRule="atLeast"/>
        <w:rPr>
          <w:rFonts w:ascii="標楷體" w:eastAsia="標楷體" w:hAnsi="標楷體"/>
          <w:sz w:val="28"/>
          <w:szCs w:val="28"/>
        </w:rPr>
      </w:pPr>
    </w:p>
    <w:p w:rsidR="00BA6211" w:rsidRDefault="00BA6211" w:rsidP="007E6CBC">
      <w:pPr>
        <w:spacing w:line="0" w:lineRule="atLeast"/>
        <w:rPr>
          <w:rFonts w:ascii="標楷體" w:eastAsia="標楷體" w:hAnsi="標楷體"/>
          <w:sz w:val="28"/>
          <w:szCs w:val="28"/>
        </w:rPr>
      </w:pPr>
    </w:p>
    <w:p w:rsidR="007E6CBC" w:rsidRDefault="00BA6211" w:rsidP="007E6CBC">
      <w:pPr>
        <w:spacing w:line="0" w:lineRule="atLeast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＿＿＿＿＿＿＿＿＿＿＿＿＿＿＿＿＿＿＿＿＿＿＿＿＿＿＿＿＿＿＿＿＿＿＿＿</w:t>
      </w:r>
    </w:p>
    <w:p w:rsidR="00BA6211" w:rsidRDefault="00BA6211" w:rsidP="007E6CBC">
      <w:pPr>
        <w:spacing w:line="0" w:lineRule="atLeast"/>
        <w:rPr>
          <w:rFonts w:ascii="標楷體" w:eastAsia="標楷體" w:hAnsi="標楷體"/>
          <w:sz w:val="28"/>
          <w:szCs w:val="28"/>
        </w:rPr>
      </w:pPr>
    </w:p>
    <w:p w:rsidR="00BA6211" w:rsidRPr="00BA6211" w:rsidRDefault="00BA6211" w:rsidP="00BA6211">
      <w:pPr>
        <w:spacing w:line="0" w:lineRule="atLeast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＿＿＿＿＿＿＿＿＿＿＿＿＿＿＿＿＿＿＿＿＿＿＿＿＿＿＿＿＿＿＿＿＿＿＿＿</w:t>
      </w:r>
    </w:p>
    <w:p w:rsidR="00BA6211" w:rsidRDefault="00BA6211" w:rsidP="007E6CBC">
      <w:pPr>
        <w:spacing w:line="0" w:lineRule="atLeast"/>
        <w:rPr>
          <w:rFonts w:ascii="標楷體" w:eastAsia="標楷體" w:hAnsi="標楷體"/>
          <w:sz w:val="28"/>
          <w:szCs w:val="28"/>
        </w:rPr>
      </w:pPr>
    </w:p>
    <w:p w:rsidR="00BA6211" w:rsidRPr="00BA6211" w:rsidRDefault="00BA6211" w:rsidP="00BA6211">
      <w:pPr>
        <w:spacing w:line="0" w:lineRule="atLeast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＿＿＿＿＿＿＿＿＿＿＿＿＿＿＿＿＿＿＿＿＿＿＿＿＿＿＿＿＿＿＿＿＿＿＿＿</w:t>
      </w:r>
    </w:p>
    <w:p w:rsidR="00BA6211" w:rsidRDefault="00BA6211" w:rsidP="007E6CBC">
      <w:pPr>
        <w:spacing w:line="0" w:lineRule="atLeast"/>
        <w:rPr>
          <w:rFonts w:ascii="標楷體" w:eastAsia="標楷體" w:hAnsi="標楷體"/>
          <w:sz w:val="28"/>
          <w:szCs w:val="28"/>
        </w:rPr>
      </w:pPr>
    </w:p>
    <w:p w:rsidR="00BA6211" w:rsidRDefault="00BA6211" w:rsidP="00BA6211">
      <w:pPr>
        <w:spacing w:line="0" w:lineRule="atLeast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＿＿＿＿＿＿＿＿＿＿＿＿＿＿＿＿＿＿＿＿＿＿＿＿＿＿＿＿＿＿＿＿＿＿＿＿</w:t>
      </w:r>
    </w:p>
    <w:p w:rsidR="00BA6211" w:rsidRDefault="00BA6211" w:rsidP="00BA6211">
      <w:pPr>
        <w:spacing w:line="0" w:lineRule="atLeast"/>
        <w:rPr>
          <w:rFonts w:ascii="標楷體" w:eastAsia="標楷體" w:hAnsi="標楷體"/>
          <w:sz w:val="28"/>
          <w:szCs w:val="28"/>
        </w:rPr>
      </w:pPr>
    </w:p>
    <w:p w:rsidR="00BA6211" w:rsidRPr="00BA6211" w:rsidRDefault="00BA6211" w:rsidP="00BA6211">
      <w:pPr>
        <w:spacing w:line="0" w:lineRule="atLeast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＿＿＿＿＿＿＿＿＿＿＿＿＿＿＿＿＿＿＿＿＿＿＿＿＿＿＿＿＿＿＿＿＿＿＿＿</w:t>
      </w:r>
    </w:p>
    <w:p w:rsidR="00BA6211" w:rsidRDefault="00BA6211" w:rsidP="00BA6211">
      <w:pPr>
        <w:spacing w:line="0" w:lineRule="atLeast"/>
        <w:rPr>
          <w:rFonts w:ascii="標楷體" w:eastAsia="標楷體" w:hAnsi="標楷體"/>
          <w:sz w:val="28"/>
          <w:szCs w:val="28"/>
        </w:rPr>
      </w:pPr>
    </w:p>
    <w:p w:rsidR="00BA6211" w:rsidRPr="00BA6211" w:rsidRDefault="00BA6211" w:rsidP="00BA6211">
      <w:pPr>
        <w:spacing w:line="0" w:lineRule="atLeast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＿＿＿＿＿＿＿＿＿＿＿＿＿＿＿＿＿＿＿＿＿＿＿＿＿＿＿＿＿＿＿＿＿＿＿＿</w:t>
      </w:r>
    </w:p>
    <w:p w:rsidR="00BA6211" w:rsidRDefault="00BA6211" w:rsidP="00BA6211">
      <w:pPr>
        <w:spacing w:line="0" w:lineRule="atLeast"/>
        <w:rPr>
          <w:rFonts w:ascii="標楷體" w:eastAsia="標楷體" w:hAnsi="標楷體"/>
          <w:sz w:val="28"/>
          <w:szCs w:val="28"/>
        </w:rPr>
      </w:pPr>
    </w:p>
    <w:p w:rsidR="00BA6211" w:rsidRPr="00BA6211" w:rsidRDefault="00BA6211" w:rsidP="00BA6211">
      <w:pPr>
        <w:spacing w:line="0" w:lineRule="atLeast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＿＿＿＿＿＿＿＿＿＿＿＿＿＿＿＿＿＿＿＿＿＿＿＿＿＿＿＿＿＿＿＿＿＿＿＿</w:t>
      </w:r>
    </w:p>
    <w:p w:rsidR="00BA6211" w:rsidRDefault="00BA6211" w:rsidP="00BA6211">
      <w:pPr>
        <w:spacing w:line="0" w:lineRule="atLeast"/>
        <w:rPr>
          <w:rFonts w:ascii="標楷體" w:eastAsia="標楷體" w:hAnsi="標楷體"/>
          <w:sz w:val="28"/>
          <w:szCs w:val="28"/>
        </w:rPr>
      </w:pPr>
    </w:p>
    <w:p w:rsidR="00BA6211" w:rsidRPr="00BA6211" w:rsidRDefault="00BA6211" w:rsidP="00BA6211">
      <w:pPr>
        <w:spacing w:line="0" w:lineRule="atLeast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＿＿＿＿＿＿＿＿＿＿＿＿＿＿＿＿＿＿＿＿＿＿＿＿＿＿＿＿＿＿＿＿＿＿＿＿</w:t>
      </w:r>
    </w:p>
    <w:p w:rsidR="00BA6211" w:rsidRPr="00BA6211" w:rsidRDefault="00BA6211" w:rsidP="00BA6211">
      <w:pPr>
        <w:spacing w:line="0" w:lineRule="atLeast"/>
        <w:rPr>
          <w:rFonts w:ascii="標楷體" w:eastAsia="標楷體" w:hAnsi="標楷體"/>
          <w:sz w:val="28"/>
          <w:szCs w:val="28"/>
        </w:rPr>
      </w:pPr>
    </w:p>
    <w:p w:rsidR="00BA6211" w:rsidRPr="00BA6211" w:rsidRDefault="00BA6211" w:rsidP="007E6CBC">
      <w:pPr>
        <w:spacing w:line="0" w:lineRule="atLeast"/>
        <w:rPr>
          <w:rFonts w:ascii="標楷體" w:eastAsia="標楷體" w:hAnsi="標楷體"/>
          <w:sz w:val="28"/>
          <w:szCs w:val="28"/>
        </w:rPr>
      </w:pPr>
    </w:p>
    <w:sectPr w:rsidR="00BA6211" w:rsidRPr="00BA6211" w:rsidSect="00A623E7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206D3" w:rsidRDefault="004206D3" w:rsidP="00D673F9">
      <w:r>
        <w:separator/>
      </w:r>
    </w:p>
  </w:endnote>
  <w:endnote w:type="continuationSeparator" w:id="0">
    <w:p w:rsidR="004206D3" w:rsidRDefault="004206D3" w:rsidP="00D673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206D3" w:rsidRDefault="004206D3" w:rsidP="00D673F9">
      <w:r>
        <w:separator/>
      </w:r>
    </w:p>
  </w:footnote>
  <w:footnote w:type="continuationSeparator" w:id="0">
    <w:p w:rsidR="004206D3" w:rsidRDefault="004206D3" w:rsidP="00D673F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5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3NTC0tDCzsDAyMLJQ0lEKTi0uzszPAykwrAUAFbiovywAAAA="/>
  </w:docVars>
  <w:rsids>
    <w:rsidRoot w:val="007E6CBC"/>
    <w:rsid w:val="004206D3"/>
    <w:rsid w:val="004769AA"/>
    <w:rsid w:val="00717169"/>
    <w:rsid w:val="007A2EAB"/>
    <w:rsid w:val="007E6CBC"/>
    <w:rsid w:val="008A6002"/>
    <w:rsid w:val="00A623E7"/>
    <w:rsid w:val="00B12E70"/>
    <w:rsid w:val="00BA6211"/>
    <w:rsid w:val="00C138DF"/>
    <w:rsid w:val="00CF687A"/>
    <w:rsid w:val="00D17E3E"/>
    <w:rsid w:val="00D64411"/>
    <w:rsid w:val="00D647E0"/>
    <w:rsid w:val="00D673F9"/>
    <w:rsid w:val="00EB0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E6C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673F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D673F9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D673F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D673F9"/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E6C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673F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D673F9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D673F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D673F9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9C3C25-3909-4FCD-956A-ED1D1D72F8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7</Words>
  <Characters>387</Characters>
  <Application>Microsoft Office Word</Application>
  <DocSecurity>0</DocSecurity>
  <Lines>3</Lines>
  <Paragraphs>1</Paragraphs>
  <ScaleCrop>false</ScaleCrop>
  <Company/>
  <LinksUpToDate>false</LinksUpToDate>
  <CharactersWithSpaces>4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user</cp:lastModifiedBy>
  <cp:revision>2</cp:revision>
  <cp:lastPrinted>2020-01-06T02:25:00Z</cp:lastPrinted>
  <dcterms:created xsi:type="dcterms:W3CDTF">2020-01-06T02:57:00Z</dcterms:created>
  <dcterms:modified xsi:type="dcterms:W3CDTF">2020-01-06T02:57:00Z</dcterms:modified>
</cp:coreProperties>
</file>